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89BC3" w14:textId="0002C31A" w:rsidR="00835851" w:rsidRDefault="00835851" w:rsidP="00835851">
      <w:bookmarkStart w:id="0" w:name="_GoBack"/>
      <w:bookmarkEnd w:id="0"/>
      <w:r w:rsidRPr="00835851">
        <w:rPr>
          <w:rFonts w:ascii="Calibri" w:eastAsia="Calibri" w:hAnsi="Calibri"/>
          <w:noProof/>
          <w:sz w:val="22"/>
          <w:szCs w:val="22"/>
        </w:rPr>
        <w:drawing>
          <wp:inline distT="0" distB="0" distL="0" distR="0" wp14:anchorId="082B5110" wp14:editId="00D17F06">
            <wp:extent cx="2385060" cy="765049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379" cy="777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37F96" w14:textId="08E7962E" w:rsidR="00835851" w:rsidRDefault="00835851" w:rsidP="00835851"/>
    <w:p w14:paraId="37792566" w14:textId="3D9C86DB" w:rsidR="00835851" w:rsidRDefault="00835851" w:rsidP="00835851"/>
    <w:p w14:paraId="38EE605E" w14:textId="2BF3C3B3" w:rsidR="00835851" w:rsidRDefault="00835851" w:rsidP="00835851"/>
    <w:p w14:paraId="41A783CB" w14:textId="3C8545A3" w:rsidR="00835851" w:rsidRPr="00BB5D87" w:rsidRDefault="00835851" w:rsidP="00835851">
      <w:pPr>
        <w:jc w:val="center"/>
        <w:rPr>
          <w:b/>
          <w:sz w:val="36"/>
        </w:rPr>
      </w:pPr>
      <w:r w:rsidRPr="00BB5D87">
        <w:rPr>
          <w:b/>
          <w:sz w:val="36"/>
        </w:rPr>
        <w:t>Pouvoir</w:t>
      </w:r>
    </w:p>
    <w:p w14:paraId="2320C1E3" w14:textId="413A83FC" w:rsidR="00835851" w:rsidRPr="00BB5D87" w:rsidRDefault="00835851" w:rsidP="00835851">
      <w:pPr>
        <w:jc w:val="center"/>
        <w:rPr>
          <w:b/>
          <w:sz w:val="36"/>
        </w:rPr>
      </w:pPr>
      <w:r w:rsidRPr="00BB5D87">
        <w:rPr>
          <w:b/>
          <w:sz w:val="36"/>
        </w:rPr>
        <w:t>Assemblée générale ordinaire 20</w:t>
      </w:r>
      <w:r w:rsidR="00A34848">
        <w:rPr>
          <w:b/>
          <w:sz w:val="36"/>
        </w:rPr>
        <w:t>20</w:t>
      </w:r>
    </w:p>
    <w:p w14:paraId="5B16DA44" w14:textId="77777777" w:rsidR="00835851" w:rsidRPr="00BB5D87" w:rsidRDefault="00835851" w:rsidP="00835851">
      <w:pPr>
        <w:rPr>
          <w:sz w:val="36"/>
        </w:rPr>
      </w:pPr>
    </w:p>
    <w:p w14:paraId="0A576E65" w14:textId="5732E1D2" w:rsidR="00835851" w:rsidRDefault="00835851" w:rsidP="00835851"/>
    <w:p w14:paraId="6261D028" w14:textId="5C906355" w:rsidR="00835851" w:rsidRDefault="00835851" w:rsidP="00F92F86">
      <w:pPr>
        <w:spacing w:before="120"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t>Je soussigné (nom, prénom(s), domicile) ………………………………………………………</w:t>
      </w:r>
      <w:r w:rsidR="00BB5D87">
        <w:rPr>
          <w:rFonts w:ascii="Calibri" w:hAnsi="Calibri"/>
        </w:rPr>
        <w:t xml:space="preserve">………………………  </w:t>
      </w:r>
      <w:r>
        <w:rPr>
          <w:rFonts w:ascii="Calibri" w:hAnsi="Calibri"/>
        </w:rPr>
        <w:t>…………………………………………………………………………………………………</w:t>
      </w:r>
      <w:r w:rsidR="00BB5D87">
        <w:rPr>
          <w:rFonts w:ascii="Calibri" w:hAnsi="Calibri"/>
        </w:rPr>
        <w:t>………………………………………….</w:t>
      </w:r>
      <w:r>
        <w:rPr>
          <w:rFonts w:ascii="Calibri" w:hAnsi="Calibri"/>
        </w:rPr>
        <w:t>,</w:t>
      </w:r>
    </w:p>
    <w:p w14:paraId="489D2BC0" w14:textId="4F8977C0" w:rsidR="00835851" w:rsidRDefault="00835851" w:rsidP="00F92F86">
      <w:pPr>
        <w:spacing w:before="120"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adhérent de l’Association pour la recherche en psychologie ergonomique et ergonomie, dont le siège est  situé </w:t>
      </w:r>
      <w:r w:rsidRPr="00835851">
        <w:rPr>
          <w:rFonts w:ascii="Calibri" w:hAnsi="Calibri"/>
        </w:rPr>
        <w:t>41 rue Gay Lussac, 75005 Paris</w:t>
      </w:r>
      <w:r>
        <w:rPr>
          <w:rFonts w:ascii="Calibri" w:hAnsi="Calibri"/>
        </w:rPr>
        <w:t>, donne, par les présentes, pouvoir à M</w:t>
      </w:r>
      <w:r w:rsidR="005E173B">
        <w:rPr>
          <w:rFonts w:ascii="Calibri" w:hAnsi="Calibri"/>
        </w:rPr>
        <w:t>/Mme</w:t>
      </w:r>
      <w:r>
        <w:rPr>
          <w:rFonts w:ascii="Calibri" w:hAnsi="Calibri"/>
        </w:rPr>
        <w:t xml:space="preserve">…………………………………………………………………………………………………………….…. pour me représenter à l’assemblée générale ordinaire qui se </w:t>
      </w:r>
      <w:r w:rsidR="007040C8">
        <w:rPr>
          <w:rFonts w:ascii="Calibri" w:hAnsi="Calibri"/>
        </w:rPr>
        <w:t>tiendra le 2</w:t>
      </w:r>
      <w:r w:rsidR="00BB5D87" w:rsidRPr="00BB5D87">
        <w:rPr>
          <w:rFonts w:ascii="Calibri" w:hAnsi="Calibri"/>
        </w:rPr>
        <w:t xml:space="preserve"> juillet 20</w:t>
      </w:r>
      <w:r w:rsidR="007040C8">
        <w:rPr>
          <w:rFonts w:ascii="Calibri" w:hAnsi="Calibri"/>
        </w:rPr>
        <w:t>20</w:t>
      </w:r>
      <w:r w:rsidR="00FE18A3">
        <w:rPr>
          <w:rFonts w:ascii="Calibri" w:hAnsi="Calibri"/>
        </w:rPr>
        <w:t xml:space="preserve"> exceptionnellement </w:t>
      </w:r>
      <w:r w:rsidR="001B6B92">
        <w:rPr>
          <w:rFonts w:ascii="Calibri" w:hAnsi="Calibri"/>
        </w:rPr>
        <w:t>à distance du fait de la situation sanitaire et ce</w:t>
      </w:r>
      <w:r w:rsidR="00BB5D87">
        <w:rPr>
          <w:rFonts w:ascii="Calibri" w:hAnsi="Calibri"/>
        </w:rPr>
        <w:t xml:space="preserve">, </w:t>
      </w:r>
      <w:r w:rsidR="005E173B">
        <w:rPr>
          <w:rFonts w:ascii="Calibri" w:hAnsi="Calibri"/>
        </w:rPr>
        <w:t>lors des différents votes qui auront lieu durant cette assemblée générale.</w:t>
      </w:r>
    </w:p>
    <w:p w14:paraId="4FF8F5C9" w14:textId="77777777" w:rsidR="00835851" w:rsidRDefault="00835851" w:rsidP="00BB5D87">
      <w:pPr>
        <w:spacing w:before="120" w:line="360" w:lineRule="auto"/>
        <w:rPr>
          <w:rFonts w:ascii="Calibri" w:hAnsi="Calibri"/>
        </w:rPr>
      </w:pPr>
    </w:p>
    <w:p w14:paraId="764E885B" w14:textId="77777777" w:rsidR="00835851" w:rsidRDefault="00835851" w:rsidP="00BB5D87">
      <w:pPr>
        <w:spacing w:before="120" w:line="360" w:lineRule="auto"/>
        <w:rPr>
          <w:rFonts w:ascii="Calibri" w:hAnsi="Calibri"/>
        </w:rPr>
      </w:pPr>
      <w:r>
        <w:rPr>
          <w:rFonts w:ascii="Calibri" w:hAnsi="Calibri"/>
        </w:rPr>
        <w:t>Fait à…………………………………, le……………………………………………………….</w:t>
      </w:r>
    </w:p>
    <w:p w14:paraId="3DD1F9A7" w14:textId="77777777" w:rsidR="00835851" w:rsidRDefault="00835851" w:rsidP="00BB5D87">
      <w:pPr>
        <w:spacing w:before="120" w:line="360" w:lineRule="auto"/>
        <w:rPr>
          <w:rFonts w:ascii="Calibri" w:hAnsi="Calibri"/>
        </w:rPr>
      </w:pPr>
      <w:r>
        <w:rPr>
          <w:rFonts w:ascii="Calibri" w:hAnsi="Calibri"/>
        </w:rPr>
        <w:t>(Signature précédée de la mention « Bon pour pouvoir ».)</w:t>
      </w:r>
    </w:p>
    <w:p w14:paraId="3B635967" w14:textId="77777777" w:rsidR="00835851" w:rsidRDefault="00835851" w:rsidP="00BB5D87">
      <w:pPr>
        <w:spacing w:before="120" w:line="360" w:lineRule="auto"/>
        <w:rPr>
          <w:rFonts w:ascii="Calibri" w:hAnsi="Calibri"/>
        </w:rPr>
      </w:pPr>
    </w:p>
    <w:p w14:paraId="560E19EB" w14:textId="77777777" w:rsidR="00835851" w:rsidRDefault="00835851" w:rsidP="00BB5D87">
      <w:pPr>
        <w:spacing w:before="120"/>
      </w:pPr>
    </w:p>
    <w:sectPr w:rsidR="008358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BAILA1MzEyNTEwNzcyUdpeDU4uLM/DyQAqNaAE4UiZUsAAAA"/>
  </w:docVars>
  <w:rsids>
    <w:rsidRoot w:val="0080570F"/>
    <w:rsid w:val="000B2EF6"/>
    <w:rsid w:val="001B6B92"/>
    <w:rsid w:val="00215EA8"/>
    <w:rsid w:val="004B59EB"/>
    <w:rsid w:val="005E173B"/>
    <w:rsid w:val="006E7E82"/>
    <w:rsid w:val="007040C8"/>
    <w:rsid w:val="0080570F"/>
    <w:rsid w:val="00835851"/>
    <w:rsid w:val="009B6949"/>
    <w:rsid w:val="00A34848"/>
    <w:rsid w:val="00A43BC3"/>
    <w:rsid w:val="00BB5D87"/>
    <w:rsid w:val="00D50191"/>
    <w:rsid w:val="00F92F86"/>
    <w:rsid w:val="00FE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F422C"/>
  <w15:chartTrackingRefBased/>
  <w15:docId w15:val="{F9B4FA88-2FBD-4A42-A004-08A8C93BE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851"/>
    <w:pPr>
      <w:spacing w:after="0" w:line="240" w:lineRule="auto"/>
    </w:pPr>
    <w:rPr>
      <w:rFonts w:ascii="Times" w:eastAsia="Times New Roman" w:hAnsi="Times" w:cs="Times New Roman"/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83585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35851"/>
    <w:rPr>
      <w:rFonts w:ascii="Segoe UI" w:eastAsia="Times New Roman" w:hAnsi="Segoe UI" w:cs="Segoe UI"/>
      <w:sz w:val="18"/>
      <w:szCs w:val="18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46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éphanie Coeugnet</dc:creator>
  <cp:keywords/>
  <dc:description/>
  <cp:lastModifiedBy>Corinne GRUSENMEYER</cp:lastModifiedBy>
  <cp:revision>2</cp:revision>
  <dcterms:created xsi:type="dcterms:W3CDTF">2020-06-16T10:51:00Z</dcterms:created>
  <dcterms:modified xsi:type="dcterms:W3CDTF">2020-06-16T10:51:00Z</dcterms:modified>
</cp:coreProperties>
</file>